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26EF4F2A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446F39">
        <w:rPr>
          <w:rFonts w:ascii="Muli" w:eastAsia="Muli" w:hAnsi="Muli" w:cs="Muli"/>
          <w:sz w:val="24"/>
          <w:szCs w:val="24"/>
        </w:rPr>
        <w:t xml:space="preserve">   java script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4700D2BE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  <w:r w:rsidR="00446F39">
        <w:rPr>
          <w:rFonts w:ascii="Muli" w:eastAsia="Muli" w:hAnsi="Muli" w:cs="Muli"/>
          <w:sz w:val="24"/>
          <w:szCs w:val="24"/>
        </w:rPr>
        <w:t xml:space="preserve">             html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DA1D5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46F39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446F39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524B7D3" w:rsidR="00173A24" w:rsidRDefault="00446F39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Idk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37F62B03" w:rsidR="00173A24" w:rsidRDefault="00446F3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orders and do things in class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195BAC57" w:rsidR="00173A24" w:rsidRDefault="00446F3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script html and </w:t>
      </w: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5C6BED4D" w:rsidR="00173A24" w:rsidRDefault="00446F3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thunkabale</w:t>
      </w:r>
      <w:proofErr w:type="spellEnd"/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CD39550" w:rsidR="00173A24" w:rsidRDefault="00446F3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 your code and save it and get mobile and plug it to the </w:t>
      </w:r>
      <w:proofErr w:type="spellStart"/>
      <w:r>
        <w:rPr>
          <w:rFonts w:ascii="Muli" w:eastAsia="Muli" w:hAnsi="Muli" w:cs="Muli"/>
          <w:sz w:val="24"/>
          <w:szCs w:val="24"/>
        </w:rPr>
        <w:t>labtop</w:t>
      </w:r>
      <w:proofErr w:type="spellEnd"/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D993611" w:rsidR="00173A24" w:rsidRDefault="00446F3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press the thing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1F7F2A06" w:rsidR="00173A24" w:rsidRDefault="00446F3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to the thing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9F042DC" w:rsidR="00173A24" w:rsidRDefault="00446F3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return and more stuff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46F3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94</Words>
  <Characters>1108</Characters>
  <Application>Microsoft Office Word</Application>
  <DocSecurity>0</DocSecurity>
  <Lines>9</Lines>
  <Paragraphs>2</Paragraphs>
  <ScaleCrop>false</ScaleCrop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dhar Thota</dc:creator>
  <cp:lastModifiedBy>Sridhar Thota</cp:lastModifiedBy>
  <cp:revision>2</cp:revision>
  <dcterms:created xsi:type="dcterms:W3CDTF">2021-06-19T15:02:00Z</dcterms:created>
  <dcterms:modified xsi:type="dcterms:W3CDTF">2021-06-19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061754361</vt:i4>
  </property>
</Properties>
</file>